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F0D81" w14:textId="7A29E1C8" w:rsidR="00E02853" w:rsidRDefault="00623DF5">
      <w:proofErr w:type="spellStart"/>
      <w:r>
        <w:t>Stylometrics</w:t>
      </w:r>
      <w:proofErr w:type="spellEnd"/>
      <w:r>
        <w:t xml:space="preserve"> Approaches used:</w:t>
      </w:r>
    </w:p>
    <w:p w14:paraId="6B9DCE55" w14:textId="77777777" w:rsidR="00623DF5" w:rsidRP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Mendenhall’s Characteristic Curves of Composition</w:t>
      </w:r>
    </w:p>
    <w:p w14:paraId="20018991" w14:textId="77777777" w:rsidR="00623DF5" w:rsidRP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proofErr w:type="spellStart"/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Kilgariff’s</w:t>
      </w:r>
      <w:proofErr w:type="spellEnd"/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 Chi-Squared Method</w:t>
      </w:r>
    </w:p>
    <w:p w14:paraId="33C7BEED" w14:textId="796BEC02" w:rsid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John Burrows’ Delta Method</w:t>
      </w:r>
    </w:p>
    <w:p w14:paraId="3C49FE11" w14:textId="4CA1BEA5" w:rsid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A</w:t>
      </w:r>
    </w:p>
    <w:p w14:paraId="741B9E6C" w14:textId="1FDFC542" w:rsid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B</w:t>
      </w:r>
    </w:p>
    <w:p w14:paraId="669F4140" w14:textId="20022D2C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The Federalist is the test case used for the applied machine learning algorithms in the </w:t>
      </w:r>
      <w:proofErr w:type="gramStart"/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English Speaking</w:t>
      </w:r>
      <w:proofErr w:type="gramEnd"/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 Language.</w:t>
      </w:r>
    </w:p>
    <w:p w14:paraId="0E8BBCE4" w14:textId="21DA2A62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</w:p>
    <w:p w14:paraId="4998A3E1" w14:textId="208F8148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Test Case categories:</w:t>
      </w:r>
    </w:p>
    <w:p w14:paraId="3C5F72FC" w14:textId="7F65FE32" w:rsidR="00560411" w:rsidRPr="00560411" w:rsidRDefault="00560411" w:rsidP="0056041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hAnsi="Verdana"/>
          <w:color w:val="292B2C"/>
          <w:shd w:val="clear" w:color="auto" w:fill="FFFFFF"/>
        </w:rPr>
        <w:t>51 papers known to have been written by Alexander Hamilton</w:t>
      </w:r>
    </w:p>
    <w:p w14:paraId="06D5B7C8" w14:textId="052503E5" w:rsidR="00560411" w:rsidRPr="00560411" w:rsidRDefault="00560411" w:rsidP="0056041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hAnsi="Verdana"/>
          <w:color w:val="292B2C"/>
          <w:shd w:val="clear" w:color="auto" w:fill="FFFFFF"/>
        </w:rPr>
        <w:t>14 papers known to have been written by James Madison</w:t>
      </w:r>
    </w:p>
    <w:p w14:paraId="781326FA" w14:textId="319BC9D9" w:rsidR="00560411" w:rsidRPr="00560411" w:rsidRDefault="00560411" w:rsidP="0056041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4 of the 5 </w:t>
      </w:r>
      <w:r>
        <w:rPr>
          <w:rFonts w:ascii="Verdana" w:hAnsi="Verdana"/>
          <w:color w:val="292B2C"/>
          <w:shd w:val="clear" w:color="auto" w:fill="FFFFFF"/>
        </w:rPr>
        <w:t>papers known to have been written by John Jay.</w:t>
      </w:r>
    </w:p>
    <w:p w14:paraId="3BAF2961" w14:textId="77777777" w:rsidR="00560411" w:rsidRPr="00560411" w:rsidRDefault="00560411" w:rsidP="0056041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560411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Three papers that were probably co-written by Madison and Hamilton and for which Madison claimed principal authorship.</w:t>
      </w:r>
    </w:p>
    <w:p w14:paraId="409B5F18" w14:textId="29C2DC65" w:rsidR="00560411" w:rsidRPr="00560411" w:rsidRDefault="00560411" w:rsidP="0056041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hAnsi="Verdana"/>
          <w:color w:val="292B2C"/>
          <w:shd w:val="clear" w:color="auto" w:fill="FFFFFF"/>
        </w:rPr>
        <w:t>The 12 papers disputed between Hamilton and Madison</w:t>
      </w:r>
    </w:p>
    <w:p w14:paraId="338DD7F9" w14:textId="5394F9E3" w:rsidR="00560411" w:rsidRPr="00560411" w:rsidRDefault="00560411" w:rsidP="00560411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Style w:val="Emphasis"/>
          <w:rFonts w:ascii="Verdana" w:hAnsi="Verdana"/>
          <w:color w:val="292B2C"/>
          <w:shd w:val="clear" w:color="auto" w:fill="FFFFFF"/>
        </w:rPr>
        <w:t>F</w:t>
      </w:r>
      <w:r>
        <w:rPr>
          <w:rStyle w:val="Emphasis"/>
          <w:rFonts w:ascii="Verdana" w:hAnsi="Verdana"/>
          <w:color w:val="292B2C"/>
          <w:shd w:val="clear" w:color="auto" w:fill="FFFFFF"/>
        </w:rPr>
        <w:t>ederalist 64</w:t>
      </w:r>
      <w:r>
        <w:rPr>
          <w:rFonts w:ascii="Verdana" w:hAnsi="Verdana"/>
          <w:color w:val="292B2C"/>
          <w:shd w:val="clear" w:color="auto" w:fill="FFFFFF"/>
        </w:rPr>
        <w:t> in a category of its own</w:t>
      </w:r>
    </w:p>
    <w:p w14:paraId="15435627" w14:textId="3D3E6DD7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292B2C"/>
          <w:shd w:val="clear" w:color="auto" w:fill="FFFFFF"/>
        </w:rPr>
      </w:pPr>
      <w:r>
        <w:rPr>
          <w:rFonts w:ascii="Verdana" w:eastAsia="Times New Roman" w:hAnsi="Verdana" w:cs="Times New Roman"/>
          <w:sz w:val="24"/>
          <w:szCs w:val="24"/>
          <w:lang w:eastAsia="en-ZA"/>
        </w:rPr>
        <w:t xml:space="preserve">The </w:t>
      </w:r>
      <w:r>
        <w:rPr>
          <w:rFonts w:ascii="Verdana" w:hAnsi="Verdana"/>
          <w:color w:val="292B2C"/>
          <w:shd w:val="clear" w:color="auto" w:fill="FFFFFF"/>
        </w:rPr>
        <w:t xml:space="preserve">T. C. Mendenhall’s characteristic curves of composition and Adam </w:t>
      </w:r>
      <w:proofErr w:type="spellStart"/>
      <w:r>
        <w:rPr>
          <w:rFonts w:ascii="Verdana" w:hAnsi="Verdana"/>
          <w:color w:val="292B2C"/>
          <w:shd w:val="clear" w:color="auto" w:fill="FFFFFF"/>
        </w:rPr>
        <w:t>Kilgariff’s</w:t>
      </w:r>
      <w:proofErr w:type="spellEnd"/>
      <w:r>
        <w:rPr>
          <w:rFonts w:ascii="Verdana" w:hAnsi="Verdana"/>
          <w:color w:val="292B2C"/>
          <w:shd w:val="clear" w:color="auto" w:fill="FFFFFF"/>
        </w:rPr>
        <w:t> </w:t>
      </w:r>
      <w:r w:rsidRPr="00560411">
        <w:rPr>
          <w:rFonts w:ascii="Verdana" w:hAnsi="Verdana"/>
          <w:shd w:val="clear" w:color="auto" w:fill="FFFFFF"/>
        </w:rPr>
        <w:t>chi-square</w:t>
      </w:r>
      <w:r>
        <w:rPr>
          <w:rFonts w:ascii="Verdana" w:hAnsi="Verdana"/>
          <w:shd w:val="clear" w:color="auto" w:fill="FFFFFF"/>
        </w:rPr>
        <w:t>d</w:t>
      </w:r>
      <w:r>
        <w:rPr>
          <w:rFonts w:ascii="Verdana" w:hAnsi="Verdana"/>
          <w:color w:val="292B2C"/>
          <w:shd w:val="clear" w:color="auto" w:fill="FFFFFF"/>
        </w:rPr>
        <w:t> distance, will look at the 12 disputed papers as a group</w:t>
      </w:r>
    </w:p>
    <w:p w14:paraId="1F08AFBE" w14:textId="2B4ACF50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</w:p>
    <w:p w14:paraId="6FFFE7E2" w14:textId="1BFB5E7D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292B2C"/>
          <w:shd w:val="clear" w:color="auto" w:fill="FFFFFF"/>
        </w:rPr>
      </w:pPr>
      <w:r>
        <w:rPr>
          <w:rFonts w:ascii="Verdana" w:hAnsi="Verdana"/>
          <w:color w:val="292B2C"/>
          <w:shd w:val="clear" w:color="auto" w:fill="FFFFFF"/>
        </w:rPr>
        <w:t>third and final test, we will apply John Burrows’ Delta method to look at </w:t>
      </w:r>
      <w:r>
        <w:rPr>
          <w:rStyle w:val="Emphasis"/>
          <w:rFonts w:ascii="Verdana" w:hAnsi="Verdana"/>
          <w:color w:val="292B2C"/>
          <w:shd w:val="clear" w:color="auto" w:fill="FFFFFF"/>
        </w:rPr>
        <w:t>Federalist 64</w:t>
      </w:r>
      <w:r>
        <w:rPr>
          <w:rFonts w:ascii="Verdana" w:hAnsi="Verdana"/>
          <w:color w:val="292B2C"/>
          <w:shd w:val="clear" w:color="auto" w:fill="FFFFFF"/>
        </w:rPr>
        <w:t> and to confirm whether it was, indeed, written by John Jay</w:t>
      </w:r>
    </w:p>
    <w:p w14:paraId="1564B2A3" w14:textId="5325C6CB" w:rsid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</w:p>
    <w:p w14:paraId="6B4840B2" w14:textId="77777777" w:rsidR="00560411" w:rsidRPr="00560411" w:rsidRDefault="00560411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bookmarkStart w:id="0" w:name="_GoBack"/>
      <w:bookmarkEnd w:id="0"/>
    </w:p>
    <w:sectPr w:rsidR="00560411" w:rsidRPr="00560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C10"/>
    <w:multiLevelType w:val="multilevel"/>
    <w:tmpl w:val="4D54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255726"/>
    <w:multiLevelType w:val="multilevel"/>
    <w:tmpl w:val="29DC2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226890"/>
    <w:multiLevelType w:val="hybridMultilevel"/>
    <w:tmpl w:val="180A914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0MzY1tzSzNDE1MzJT0lEKTi0uzszPAykwrAUADu2SzSwAAAA="/>
  </w:docVars>
  <w:rsids>
    <w:rsidRoot w:val="00C40169"/>
    <w:rsid w:val="00560411"/>
    <w:rsid w:val="00623DF5"/>
    <w:rsid w:val="00AF768B"/>
    <w:rsid w:val="00C40169"/>
    <w:rsid w:val="00E0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6E441E"/>
  <w15:chartTrackingRefBased/>
  <w15:docId w15:val="{B62F0874-BD95-4445-878E-A5845224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41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6041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604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0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Thokoa</dc:creator>
  <cp:keywords/>
  <dc:description/>
  <cp:lastModifiedBy>Neo Thokoa</cp:lastModifiedBy>
  <cp:revision>5</cp:revision>
  <dcterms:created xsi:type="dcterms:W3CDTF">2018-09-23T08:06:00Z</dcterms:created>
  <dcterms:modified xsi:type="dcterms:W3CDTF">2018-09-23T12:25:00Z</dcterms:modified>
</cp:coreProperties>
</file>